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25F10F" w14:textId="5CEC72D3" w:rsidR="00EA0EAB" w:rsidRPr="00DF025F" w:rsidRDefault="00DF02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r>
        <w:rPr>
          <w:rFonts w:eastAsia="Arial"/>
        </w:rPr>
        <w:t>[DATE]</w:t>
      </w:r>
    </w:p>
    <w:p w14:paraId="1325F110" w14:textId="77777777" w:rsidR="00EA0EAB" w:rsidRPr="00DF025F" w:rsidRDefault="00EA0E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325F112" w14:textId="77777777" w:rsidR="00EA0EAB" w:rsidRPr="00DF025F" w:rsidRDefault="002631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F025F">
        <w:rPr>
          <w:rFonts w:eastAsia="Arial"/>
          <w:lang w:eastAsia="en-US" w:bidi="en-US"/>
        </w:rPr>
        <w:t>Contact Name</w:t>
      </w:r>
    </w:p>
    <w:p w14:paraId="1325F113" w14:textId="77777777" w:rsidR="00EA0EAB" w:rsidRPr="00DF025F" w:rsidRDefault="002631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F025F">
        <w:rPr>
          <w:rFonts w:eastAsia="Arial"/>
          <w:lang w:eastAsia="en-US" w:bidi="en-US"/>
        </w:rPr>
        <w:t>Address</w:t>
      </w:r>
    </w:p>
    <w:p w14:paraId="1325F114" w14:textId="77777777" w:rsidR="00EA0EAB" w:rsidRPr="00DF025F" w:rsidRDefault="002631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F025F">
        <w:rPr>
          <w:rFonts w:eastAsia="Arial"/>
          <w:lang w:eastAsia="en-US" w:bidi="en-US"/>
        </w:rPr>
        <w:t>Address2</w:t>
      </w:r>
      <w:r w:rsidRPr="00DF025F">
        <w:rPr>
          <w:rFonts w:eastAsia="Arial"/>
          <w:lang w:eastAsia="en-US" w:bidi="en-US"/>
        </w:rPr>
        <w:tab/>
      </w:r>
    </w:p>
    <w:p w14:paraId="2C1CBCF3" w14:textId="77777777" w:rsidR="00DF025F" w:rsidRDefault="002631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F025F">
        <w:rPr>
          <w:rFonts w:eastAsia="Arial"/>
          <w:lang w:eastAsia="en-US" w:bidi="en-US"/>
        </w:rPr>
        <w:t xml:space="preserve">City, </w:t>
      </w:r>
    </w:p>
    <w:p w14:paraId="1325F115" w14:textId="75FDFE96" w:rsidR="00EA0EAB" w:rsidRPr="00DF025F" w:rsidRDefault="002631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F025F">
        <w:rPr>
          <w:rFonts w:eastAsia="Arial"/>
          <w:lang w:eastAsia="en-US" w:bidi="en-US"/>
        </w:rPr>
        <w:t>State/Province</w:t>
      </w:r>
    </w:p>
    <w:p w14:paraId="1325F116" w14:textId="77777777" w:rsidR="00EA0EAB" w:rsidRPr="00DF025F" w:rsidRDefault="002631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F025F">
        <w:rPr>
          <w:rFonts w:eastAsia="Arial"/>
          <w:lang w:eastAsia="en-US" w:bidi="en-US"/>
        </w:rPr>
        <w:t>Zip/Postal Code</w:t>
      </w:r>
    </w:p>
    <w:p w14:paraId="1325F117" w14:textId="77777777" w:rsidR="00EA0EAB" w:rsidRPr="00DF025F" w:rsidRDefault="00EA0E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1325F119" w14:textId="77777777" w:rsidR="00EA0EAB" w:rsidRPr="00DF025F" w:rsidRDefault="00EA0E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1325F11A" w14:textId="2B6C0352" w:rsidR="00EA0EAB" w:rsidRPr="00DF025F" w:rsidRDefault="00DF02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b/>
          <w:color w:val="000000"/>
          <w:lang w:eastAsia="en-US" w:bidi="en-US"/>
        </w:rPr>
        <w:t>RE</w:t>
      </w:r>
      <w:r w:rsidR="002631EB" w:rsidRPr="00DF025F">
        <w:rPr>
          <w:rFonts w:eastAsia="Arial"/>
          <w:b/>
          <w:color w:val="000000"/>
          <w:lang w:eastAsia="en-US" w:bidi="en-US"/>
        </w:rPr>
        <w:t xml:space="preserve">: </w:t>
      </w:r>
      <w:r w:rsidR="002631EB" w:rsidRPr="00DF025F">
        <w:rPr>
          <w:rFonts w:eastAsia="Arial"/>
          <w:b/>
          <w:lang w:eastAsia="en-US" w:bidi="en-US"/>
        </w:rPr>
        <w:t xml:space="preserve">CHANGE IN OUR EMPLOYEE </w:t>
      </w:r>
      <w:r w:rsidR="00AB538D">
        <w:rPr>
          <w:rFonts w:eastAsia="Arial"/>
          <w:b/>
          <w:lang w:eastAsia="en-US" w:bidi="en-US"/>
        </w:rPr>
        <w:t xml:space="preserve">MEDICAL AID </w:t>
      </w:r>
      <w:r w:rsidR="002631EB" w:rsidRPr="00DF025F">
        <w:rPr>
          <w:rFonts w:eastAsia="Arial"/>
          <w:b/>
          <w:lang w:eastAsia="en-US" w:bidi="en-US"/>
        </w:rPr>
        <w:t>COVER</w:t>
      </w:r>
    </w:p>
    <w:p w14:paraId="1325F11C" w14:textId="0382EF68" w:rsidR="00EA0EAB" w:rsidRPr="00DF025F" w:rsidRDefault="002631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DF025F">
        <w:rPr>
          <w:rFonts w:eastAsia="Arial"/>
          <w:lang w:eastAsia="en-US" w:bidi="en-US"/>
        </w:rPr>
        <w:br/>
      </w:r>
      <w:r w:rsidRPr="00DF025F">
        <w:rPr>
          <w:rFonts w:eastAsia="Arial"/>
          <w:color w:val="000000"/>
          <w:lang w:eastAsia="en-US" w:bidi="en-US"/>
        </w:rPr>
        <w:t>Dear [CONTACT NAME],</w:t>
      </w:r>
    </w:p>
    <w:p w14:paraId="1325F11D" w14:textId="77777777" w:rsidR="00EA0EAB" w:rsidRPr="00DF025F" w:rsidRDefault="00EA0E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GB" w:eastAsia="en-US" w:bidi="en-US"/>
        </w:rPr>
      </w:pPr>
    </w:p>
    <w:p w14:paraId="1325F11E" w14:textId="6FC9CA5E" w:rsidR="00EA0EAB" w:rsidRPr="00DF025F" w:rsidRDefault="002631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F025F">
        <w:rPr>
          <w:rFonts w:eastAsia="Arial"/>
          <w:lang w:eastAsia="en-US" w:bidi="en-US"/>
        </w:rPr>
        <w:t xml:space="preserve">As </w:t>
      </w:r>
      <w:r w:rsidR="00663F1D">
        <w:rPr>
          <w:rFonts w:eastAsia="Arial"/>
          <w:lang w:eastAsia="en-US" w:bidi="en-US"/>
        </w:rPr>
        <w:t>from</w:t>
      </w:r>
      <w:r w:rsidRPr="00DF025F">
        <w:rPr>
          <w:rFonts w:eastAsia="Arial"/>
          <w:lang w:eastAsia="en-US" w:bidi="en-US"/>
        </w:rPr>
        <w:t xml:space="preserve"> [DATE] there will be a change in our employee </w:t>
      </w:r>
      <w:r w:rsidR="00AB538D">
        <w:rPr>
          <w:rFonts w:eastAsia="Arial"/>
          <w:lang w:eastAsia="en-US" w:bidi="en-US"/>
        </w:rPr>
        <w:t xml:space="preserve">Medical Aid </w:t>
      </w:r>
      <w:r w:rsidRPr="00DF025F">
        <w:rPr>
          <w:rFonts w:eastAsia="Arial"/>
          <w:lang w:eastAsia="en-US" w:bidi="en-US"/>
        </w:rPr>
        <w:t xml:space="preserve">coverage. </w:t>
      </w:r>
    </w:p>
    <w:p w14:paraId="1325F11F" w14:textId="77777777" w:rsidR="00EA0EAB" w:rsidRPr="00DF025F" w:rsidRDefault="00EA0E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325F120" w14:textId="65B1BA74" w:rsidR="00EA0EAB" w:rsidRPr="00DF025F" w:rsidRDefault="002631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F025F">
        <w:rPr>
          <w:rFonts w:eastAsia="Arial"/>
          <w:lang w:eastAsia="en-US" w:bidi="en-US"/>
        </w:rPr>
        <w:t>Each year our  broker, [ BROKER NAME], performs an audit of all our policies</w:t>
      </w:r>
      <w:r w:rsidR="00AB538D">
        <w:rPr>
          <w:rFonts w:eastAsia="Arial"/>
          <w:lang w:eastAsia="en-US" w:bidi="en-US"/>
        </w:rPr>
        <w:t xml:space="preserve"> and funds</w:t>
      </w:r>
      <w:r w:rsidRPr="00DF025F">
        <w:rPr>
          <w:rFonts w:eastAsia="Arial"/>
          <w:lang w:eastAsia="en-US" w:bidi="en-US"/>
        </w:rPr>
        <w:t xml:space="preserve"> to help control co</w:t>
      </w:r>
      <w:r w:rsidR="00DF025F">
        <w:rPr>
          <w:rFonts w:eastAsia="Arial"/>
          <w:lang w:eastAsia="en-US" w:bidi="en-US"/>
        </w:rPr>
        <w:t>mpany</w:t>
      </w:r>
      <w:r w:rsidRPr="00DF025F">
        <w:rPr>
          <w:rFonts w:eastAsia="Arial"/>
          <w:lang w:eastAsia="en-US" w:bidi="en-US"/>
        </w:rPr>
        <w:t xml:space="preserve"> health care expenses. </w:t>
      </w:r>
      <w:r w:rsidR="00663F1D">
        <w:rPr>
          <w:rFonts w:eastAsia="Arial"/>
          <w:lang w:eastAsia="en-US" w:bidi="en-US"/>
        </w:rPr>
        <w:t>The outcome</w:t>
      </w:r>
      <w:r w:rsidRPr="00DF025F">
        <w:rPr>
          <w:rFonts w:eastAsia="Arial"/>
          <w:lang w:eastAsia="en-US" w:bidi="en-US"/>
        </w:rPr>
        <w:t xml:space="preserve"> of this year’s audit, </w:t>
      </w:r>
      <w:r w:rsidR="00663F1D">
        <w:rPr>
          <w:rFonts w:eastAsia="Arial"/>
          <w:lang w:eastAsia="en-US" w:bidi="en-US"/>
        </w:rPr>
        <w:t xml:space="preserve">means </w:t>
      </w:r>
      <w:r w:rsidRPr="00DF025F">
        <w:rPr>
          <w:rFonts w:eastAsia="Arial"/>
          <w:lang w:eastAsia="en-US" w:bidi="en-US"/>
        </w:rPr>
        <w:t>we will be keeping [ASSUROR NAME] as carrier but switching to one of their alternative plans to prevent health costs from spiral</w:t>
      </w:r>
      <w:r w:rsidR="00DF025F">
        <w:rPr>
          <w:rFonts w:eastAsia="Arial"/>
          <w:lang w:eastAsia="en-US" w:bidi="en-US"/>
        </w:rPr>
        <w:t>l</w:t>
      </w:r>
      <w:r w:rsidRPr="00DF025F">
        <w:rPr>
          <w:rFonts w:eastAsia="Arial"/>
          <w:lang w:eastAsia="en-US" w:bidi="en-US"/>
        </w:rPr>
        <w:t>ing out of control.</w:t>
      </w:r>
    </w:p>
    <w:p w14:paraId="1325F121" w14:textId="77777777" w:rsidR="00EA0EAB" w:rsidRPr="00DF025F" w:rsidRDefault="00EA0E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325F122" w14:textId="77777777" w:rsidR="00EA0EAB" w:rsidRPr="00DF025F" w:rsidRDefault="002631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F025F">
        <w:rPr>
          <w:rFonts w:eastAsia="Arial"/>
          <w:lang w:eastAsia="en-US" w:bidi="en-US"/>
        </w:rPr>
        <w:t xml:space="preserve">The coverage is nearly identical to the current plan, with [NUMBER] exception: </w:t>
      </w:r>
    </w:p>
    <w:p w14:paraId="1325F123" w14:textId="77777777" w:rsidR="00EA0EAB" w:rsidRPr="00DF025F" w:rsidRDefault="00EA0E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325F124" w14:textId="77777777" w:rsidR="00EA0EAB" w:rsidRPr="00DF025F" w:rsidRDefault="002631EB">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F025F">
        <w:rPr>
          <w:rFonts w:eastAsia="Arial"/>
          <w:lang w:eastAsia="en-US" w:bidi="en-US"/>
        </w:rPr>
        <w:t>The deductible per illness has been raised from [AMOUNT] to [AMOUNT]</w:t>
      </w:r>
    </w:p>
    <w:p w14:paraId="1325F125" w14:textId="77777777" w:rsidR="00EA0EAB" w:rsidRPr="00DF025F" w:rsidRDefault="002631EB">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F025F">
        <w:rPr>
          <w:rFonts w:eastAsia="Arial"/>
          <w:lang w:eastAsia="en-US" w:bidi="en-US"/>
        </w:rPr>
        <w:t>[LIST EXCEPTIONS]</w:t>
      </w:r>
    </w:p>
    <w:p w14:paraId="1325F126" w14:textId="77777777" w:rsidR="00EA0EAB" w:rsidRPr="00DF025F" w:rsidRDefault="00EA0E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325F127" w14:textId="274E8FA5" w:rsidR="00EA0EAB" w:rsidRPr="00DF025F" w:rsidRDefault="002631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F025F">
        <w:rPr>
          <w:rFonts w:eastAsia="Arial"/>
          <w:lang w:eastAsia="en-US" w:bidi="en-US"/>
        </w:rPr>
        <w:t xml:space="preserve">Although having [A HIGHER DEDUCTIBLE] is not a positive change, there are other aspects of the change that compensate. We can afford to keep our private major medical plan with [ASSUROR NAME], enabling our employees to continue to be reimbursed while choosing the physicians and other health care providers they prefer. Without this plan readjustment, we probably would have been forced into </w:t>
      </w:r>
      <w:r w:rsidR="00B97944">
        <w:rPr>
          <w:rFonts w:eastAsia="Arial"/>
          <w:lang w:eastAsia="en-US" w:bidi="en-US"/>
        </w:rPr>
        <w:t xml:space="preserve">the situation where </w:t>
      </w:r>
      <w:r w:rsidR="00D53304">
        <w:rPr>
          <w:rFonts w:eastAsia="Arial"/>
          <w:lang w:eastAsia="en-US" w:bidi="en-US"/>
        </w:rPr>
        <w:t>you would be restricted to a short list of</w:t>
      </w:r>
      <w:r w:rsidR="00F7732F">
        <w:rPr>
          <w:rFonts w:eastAsia="Arial"/>
          <w:lang w:eastAsia="en-US" w:bidi="en-US"/>
        </w:rPr>
        <w:t xml:space="preserve"> health</w:t>
      </w:r>
      <w:r w:rsidR="00D53304">
        <w:rPr>
          <w:rFonts w:eastAsia="Arial"/>
          <w:lang w:eastAsia="en-US" w:bidi="en-US"/>
        </w:rPr>
        <w:t xml:space="preserve"> service providers</w:t>
      </w:r>
      <w:r w:rsidRPr="00DF025F">
        <w:rPr>
          <w:rFonts w:eastAsia="Arial"/>
          <w:lang w:eastAsia="en-US" w:bidi="en-US"/>
        </w:rPr>
        <w:t>, which in our recent employee survey the majority of you said you did not want. The new plan permits you to keep seeing your regular doctors and have the visits paid for.</w:t>
      </w:r>
    </w:p>
    <w:p w14:paraId="1325F128" w14:textId="77777777" w:rsidR="00EA0EAB" w:rsidRPr="00DF025F" w:rsidRDefault="00EA0E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325F129" w14:textId="77777777" w:rsidR="00EA0EAB" w:rsidRPr="00DF025F" w:rsidRDefault="002631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F025F">
        <w:rPr>
          <w:rFonts w:eastAsia="Arial"/>
          <w:lang w:eastAsia="en-US" w:bidi="en-US"/>
        </w:rPr>
        <w:t>The modified coverage will be in force effective [DATE]. If you have any questions, call me at [NUMBER] or email me via company mail at [ADDRESS].</w:t>
      </w:r>
    </w:p>
    <w:p w14:paraId="1325F12A" w14:textId="77777777" w:rsidR="00EA0EAB" w:rsidRPr="00DF025F" w:rsidRDefault="00EA0E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325F12C" w14:textId="626DCE82" w:rsidR="00EA0EAB" w:rsidRPr="00DF025F" w:rsidRDefault="00DF02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2631EB" w:rsidRPr="00DF025F">
        <w:rPr>
          <w:rFonts w:eastAsia="Arial"/>
          <w:lang w:eastAsia="en-US" w:bidi="en-US"/>
        </w:rPr>
        <w:t>,</w:t>
      </w:r>
    </w:p>
    <w:p w14:paraId="1325F12D" w14:textId="77777777" w:rsidR="00EA0EAB" w:rsidRPr="00DF025F" w:rsidRDefault="00EA0E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325F12E" w14:textId="33979EE7" w:rsidR="00EA0EAB" w:rsidRDefault="00EA0E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AB7E087" w14:textId="77777777" w:rsidR="006E3927" w:rsidRPr="00DF025F" w:rsidRDefault="006E39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325F131" w14:textId="77777777" w:rsidR="00EA0EAB" w:rsidRPr="00DF025F" w:rsidRDefault="002631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F025F">
        <w:rPr>
          <w:rFonts w:eastAsia="Arial"/>
          <w:lang w:eastAsia="en-US" w:bidi="en-US"/>
        </w:rPr>
        <w:t>[YOUR NAME]</w:t>
      </w:r>
    </w:p>
    <w:p w14:paraId="1325F132" w14:textId="77777777" w:rsidR="00EA0EAB" w:rsidRPr="00DF025F" w:rsidRDefault="002631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DF025F">
        <w:rPr>
          <w:rFonts w:eastAsia="Arial"/>
          <w:color w:val="000000"/>
          <w:lang w:eastAsia="en-US" w:bidi="en-US"/>
        </w:rPr>
        <w:t>[YOUR TITLE]</w:t>
      </w:r>
    </w:p>
    <w:p w14:paraId="1325F133" w14:textId="77777777" w:rsidR="00EA0EAB" w:rsidRPr="00DF025F" w:rsidRDefault="002631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DF025F">
        <w:rPr>
          <w:rFonts w:eastAsia="Arial"/>
          <w:color w:val="000000"/>
          <w:lang w:eastAsia="en-US" w:bidi="en-US"/>
        </w:rPr>
        <w:t>[YOUR PHONE NUMBER]</w:t>
      </w:r>
    </w:p>
    <w:p w14:paraId="1325F134" w14:textId="77777777" w:rsidR="00EA0EAB" w:rsidRPr="00DF025F" w:rsidRDefault="002631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DF025F">
        <w:rPr>
          <w:rFonts w:eastAsia="Arial"/>
          <w:color w:val="000000"/>
          <w:lang w:eastAsia="en-US" w:bidi="en-US"/>
        </w:rPr>
        <w:t xml:space="preserve">[YOUREMAIL@YOURCOMPANY.COM] </w:t>
      </w:r>
    </w:p>
    <w:sectPr w:rsidR="00EA0EAB" w:rsidRPr="00DF025F">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799D05" w14:textId="77777777" w:rsidR="00073B23" w:rsidRDefault="00073B23">
      <w:r>
        <w:separator/>
      </w:r>
    </w:p>
  </w:endnote>
  <w:endnote w:type="continuationSeparator" w:id="0">
    <w:p w14:paraId="6B573705" w14:textId="77777777" w:rsidR="00073B23" w:rsidRDefault="00073B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5F138" w14:textId="77777777" w:rsidR="00EA0EAB" w:rsidRDefault="002631E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1325F139" w14:textId="77777777" w:rsidR="00EA0EAB" w:rsidRDefault="002631E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1325F13A" w14:textId="77777777" w:rsidR="00EA0EAB" w:rsidRDefault="002631E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1325F13B" w14:textId="77777777" w:rsidR="00EA0EAB" w:rsidRDefault="00250D8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2631EB">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463817" w14:textId="77777777" w:rsidR="00073B23" w:rsidRDefault="00073B23">
      <w:r>
        <w:separator/>
      </w:r>
    </w:p>
  </w:footnote>
  <w:footnote w:type="continuationSeparator" w:id="0">
    <w:p w14:paraId="26FD9315" w14:textId="77777777" w:rsidR="00073B23" w:rsidRDefault="00073B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5F137" w14:textId="77777777" w:rsidR="00EA0EAB" w:rsidRDefault="00EA0EAB">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9C75F2"/>
    <w:multiLevelType w:val="singleLevel"/>
    <w:tmpl w:val="0E9A8FA0"/>
    <w:lvl w:ilvl="0">
      <w:start w:val="1"/>
      <w:numFmt w:val="bullet"/>
      <w:lvlText w:val=""/>
      <w:lvlJc w:val="left"/>
      <w:pPr>
        <w:tabs>
          <w:tab w:val="num" w:pos="720"/>
        </w:tabs>
        <w:ind w:left="720" w:hanging="360"/>
      </w:pPr>
      <w:rPr>
        <w:rFonts w:ascii="Wingdings" w:eastAsia="Wingdings" w:hAnsi="Wingdings" w:cs="Wingdings" w:hint="default"/>
        <w:b w:val="0"/>
        <w:i w:val="0"/>
        <w:strike w:val="0"/>
        <w:color w:val="auto"/>
        <w:position w:val="0"/>
        <w:sz w:val="28"/>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3MDU1MjE3M7EwNTZX0lEKTi0uzszPAykwrgUAtXHBRCwAAAA="/>
    <w:docVar w:name="Description" w:val="Use this letter to inform your employees of any Medical Aid Changes. You may also find other employee insurance related document templates to use here https://www.templateguru.co.za/documents/insurance-human-resources// and other Human Resources templates here https://www.templateguru.co.za/templates/human-resources/ "/>
    <w:docVar w:name="Excerpt" w:val="Each year our broker, [ BROKER NAME], performs an audit of all our policies and funds to_x000a_help control company medical aid expenses. As the result of this year’s audit, we will be_x000a_keeping [MEDICAL AID NAME] as the companies preferred Medical Aid supplier but_x000a_switching to one of their alternative plans to prevent health costs from spiralling out of control."/>
    <w:docVar w:name="Source" w:val="https://www.coursehero.com"/>
    <w:docVar w:name="Tags" w:val="health benefits, coverage, medical aid, human resources, insurance, business documents, entrepreneurship, entrepreneur, announcement of a change in health benefits coverage template, announcement of a change in health benefits coverage example "/>
  </w:docVars>
  <w:rsids>
    <w:rsidRoot w:val="00EA0EAB"/>
    <w:rsid w:val="00073B23"/>
    <w:rsid w:val="00232544"/>
    <w:rsid w:val="00250D83"/>
    <w:rsid w:val="002631EB"/>
    <w:rsid w:val="003314AB"/>
    <w:rsid w:val="004C3728"/>
    <w:rsid w:val="00504BFA"/>
    <w:rsid w:val="00663F1D"/>
    <w:rsid w:val="006E3927"/>
    <w:rsid w:val="00760D97"/>
    <w:rsid w:val="00AB538D"/>
    <w:rsid w:val="00B97944"/>
    <w:rsid w:val="00D53304"/>
    <w:rsid w:val="00DF025F"/>
    <w:rsid w:val="00EA0EAB"/>
    <w:rsid w:val="00F773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25F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261</Words>
  <Characters>1331</Characters>
  <Application>Microsoft Office Word</Application>
  <DocSecurity>0</DocSecurity>
  <Lines>4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6T12:48:00Z</dcterms:created>
  <dcterms:modified xsi:type="dcterms:W3CDTF">2019-10-21T19:08:00Z</dcterms:modified>
  <cp:category/>
</cp:coreProperties>
</file>